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E6D55A" w14:textId="77777777" w:rsidR="004F71AE" w:rsidRDefault="00000000">
      <w:pPr>
        <w:pStyle w:val="a4"/>
      </w:pPr>
      <w:r>
        <w:t>Отчет по лабораторной работе №3</w:t>
      </w:r>
    </w:p>
    <w:p w14:paraId="2393AB8C" w14:textId="77777777" w:rsidR="004F71AE" w:rsidRDefault="00000000">
      <w:pPr>
        <w:pStyle w:val="a6"/>
      </w:pPr>
      <w:r>
        <w:t>Основы информационной безопасности</w:t>
      </w:r>
    </w:p>
    <w:p w14:paraId="7328E921" w14:textId="77777777" w:rsidR="004F71AE" w:rsidRDefault="00000000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450812475"/>
        <w:docPartObj>
          <w:docPartGallery w:val="Table of Contents"/>
          <w:docPartUnique/>
        </w:docPartObj>
      </w:sdtPr>
      <w:sdtContent>
        <w:p w14:paraId="03849DF0" w14:textId="77777777" w:rsidR="004F71AE" w:rsidRDefault="00000000">
          <w:pPr>
            <w:pStyle w:val="af0"/>
          </w:pPr>
          <w:r>
            <w:t>Содержание</w:t>
          </w:r>
        </w:p>
        <w:p w14:paraId="11ABB8E9" w14:textId="47D9AE37" w:rsidR="00CA712D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898859" w:history="1">
            <w:r w:rsidR="00CA712D" w:rsidRPr="00D64C22">
              <w:rPr>
                <w:rStyle w:val="af"/>
                <w:noProof/>
              </w:rPr>
              <w:t>Цель работы</w:t>
            </w:r>
            <w:r w:rsidR="00CA712D">
              <w:rPr>
                <w:noProof/>
                <w:webHidden/>
              </w:rPr>
              <w:tab/>
            </w:r>
            <w:r w:rsidR="00CA712D">
              <w:rPr>
                <w:noProof/>
                <w:webHidden/>
              </w:rPr>
              <w:fldChar w:fldCharType="begin"/>
            </w:r>
            <w:r w:rsidR="00CA712D">
              <w:rPr>
                <w:noProof/>
                <w:webHidden/>
              </w:rPr>
              <w:instrText xml:space="preserve"> PAGEREF _Toc208898859 \h </w:instrText>
            </w:r>
            <w:r w:rsidR="00CA712D">
              <w:rPr>
                <w:noProof/>
                <w:webHidden/>
              </w:rPr>
            </w:r>
            <w:r w:rsidR="00CA712D">
              <w:rPr>
                <w:noProof/>
                <w:webHidden/>
              </w:rPr>
              <w:fldChar w:fldCharType="separate"/>
            </w:r>
            <w:r w:rsidR="00CA712D">
              <w:rPr>
                <w:noProof/>
                <w:webHidden/>
              </w:rPr>
              <w:t>2</w:t>
            </w:r>
            <w:r w:rsidR="00CA712D">
              <w:rPr>
                <w:noProof/>
                <w:webHidden/>
              </w:rPr>
              <w:fldChar w:fldCharType="end"/>
            </w:r>
          </w:hyperlink>
        </w:p>
        <w:p w14:paraId="03E18961" w14:textId="23A70C1C" w:rsidR="00CA712D" w:rsidRDefault="00CA71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8860" w:history="1">
            <w:r w:rsidRPr="00D64C22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6013B1" w14:textId="391485ED" w:rsidR="00CA712D" w:rsidRDefault="00CA71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8861" w:history="1">
            <w:r w:rsidRPr="00D64C22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E07C1D" w14:textId="58D02209" w:rsidR="00CA712D" w:rsidRDefault="00CA71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8862" w:history="1">
            <w:r w:rsidRPr="00D64C22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64678" w14:textId="4E80EF22" w:rsidR="00CA712D" w:rsidRDefault="00CA71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8863" w:history="1">
            <w:r w:rsidRPr="00D64C22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A2C94" w14:textId="42A912A4" w:rsidR="00CA712D" w:rsidRDefault="00CA712D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8898864" w:history="1">
            <w:r w:rsidRPr="00D64C22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D1271" w14:textId="77777777" w:rsidR="004F71AE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930586986"/>
      </w:sdtPr>
      <w:sdtContent>
        <w:p w14:paraId="6559495F" w14:textId="77777777" w:rsidR="004F71AE" w:rsidRDefault="00000000">
          <w:pPr>
            <w:pStyle w:val="af0"/>
          </w:pPr>
          <w:r>
            <w:t>Список иллюстраций</w:t>
          </w:r>
        </w:p>
        <w:p w14:paraId="2D60B6ED" w14:textId="141C499B" w:rsidR="00CA712D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898865" w:history="1">
            <w:r w:rsidR="00CA712D" w:rsidRPr="00C419F8">
              <w:rPr>
                <w:rStyle w:val="af"/>
                <w:noProof/>
              </w:rPr>
              <w:t>Создание</w:t>
            </w:r>
            <w:r w:rsidR="00CA712D">
              <w:rPr>
                <w:noProof/>
                <w:webHidden/>
              </w:rPr>
              <w:tab/>
            </w:r>
            <w:r w:rsidR="00CA712D">
              <w:rPr>
                <w:noProof/>
                <w:webHidden/>
              </w:rPr>
              <w:fldChar w:fldCharType="begin"/>
            </w:r>
            <w:r w:rsidR="00CA712D">
              <w:rPr>
                <w:noProof/>
                <w:webHidden/>
              </w:rPr>
              <w:instrText xml:space="preserve"> PAGEREF _Toc208898865 \h </w:instrText>
            </w:r>
            <w:r w:rsidR="00CA712D">
              <w:rPr>
                <w:noProof/>
                <w:webHidden/>
              </w:rPr>
            </w:r>
            <w:r w:rsidR="00CA712D">
              <w:rPr>
                <w:noProof/>
                <w:webHidden/>
              </w:rPr>
              <w:fldChar w:fldCharType="separate"/>
            </w:r>
            <w:r w:rsidR="00CA712D">
              <w:rPr>
                <w:noProof/>
                <w:webHidden/>
              </w:rPr>
              <w:t>3</w:t>
            </w:r>
            <w:r w:rsidR="00CA712D">
              <w:rPr>
                <w:noProof/>
                <w:webHidden/>
              </w:rPr>
              <w:fldChar w:fldCharType="end"/>
            </w:r>
          </w:hyperlink>
        </w:p>
        <w:p w14:paraId="72566DC6" w14:textId="725799F8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66" w:history="1">
            <w:r w:rsidRPr="00C419F8">
              <w:rPr>
                <w:rStyle w:val="af"/>
                <w:noProof/>
              </w:rPr>
              <w:t>Добавля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E304C" w14:textId="0732C4FB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67" w:history="1">
            <w:r w:rsidRPr="00C419F8">
              <w:rPr>
                <w:rStyle w:val="af"/>
                <w:noProof/>
              </w:rPr>
              <w:t>Добавля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FDF0D" w14:textId="508CC832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68" w:history="1">
            <w:r w:rsidRPr="00C419F8">
              <w:rPr>
                <w:rStyle w:val="af"/>
                <w:noProof/>
              </w:rPr>
              <w:t>Провер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CD0EA" w14:textId="5FE5332D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69" w:history="1">
            <w:r w:rsidRPr="00C419F8">
              <w:rPr>
                <w:rStyle w:val="af"/>
                <w:noProof/>
              </w:rPr>
              <w:t>Сравн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5756A8" w14:textId="6A834D68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0" w:history="1">
            <w:r w:rsidRPr="00C419F8">
              <w:rPr>
                <w:rStyle w:val="af"/>
                <w:noProof/>
              </w:rPr>
              <w:t>Регистр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446F7" w14:textId="339B0E23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1" w:history="1">
            <w:r w:rsidRPr="00C419F8">
              <w:rPr>
                <w:rStyle w:val="af"/>
                <w:noProof/>
              </w:rPr>
              <w:t>Меняем пр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36D0F" w14:textId="104D4FC7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2" w:history="1">
            <w:r w:rsidRPr="00C419F8">
              <w:rPr>
                <w:rStyle w:val="af"/>
                <w:noProof/>
              </w:rPr>
              <w:t>Создаём di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BD7E7" w14:textId="1CC7D391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3" w:history="1">
            <w:r w:rsidRPr="00C419F8">
              <w:rPr>
                <w:rStyle w:val="af"/>
                <w:noProof/>
              </w:rPr>
              <w:t>Таблица 3.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691A2" w14:textId="1F945658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4" w:history="1">
            <w:r w:rsidRPr="00C419F8">
              <w:rPr>
                <w:rStyle w:val="af"/>
                <w:noProof/>
              </w:rPr>
              <w:t>Создание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1DD016" w14:textId="464C2BA5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5" w:history="1">
            <w:r w:rsidRPr="00C419F8">
              <w:rPr>
                <w:rStyle w:val="af"/>
                <w:noProof/>
              </w:rPr>
              <w:t>Уда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4CCD5" w14:textId="0C612927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6" w:history="1">
            <w:r w:rsidRPr="00C419F8">
              <w:rPr>
                <w:rStyle w:val="af"/>
                <w:noProof/>
              </w:rPr>
              <w:t>Чт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2F65A" w14:textId="3DB5E8BB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7" w:history="1">
            <w:r w:rsidRPr="00C419F8">
              <w:rPr>
                <w:rStyle w:val="af"/>
                <w:noProof/>
              </w:rPr>
              <w:t>Запис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18E9F" w14:textId="63F9146D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8" w:history="1">
            <w:r w:rsidRPr="00C419F8">
              <w:rPr>
                <w:rStyle w:val="af"/>
                <w:noProof/>
              </w:rPr>
              <w:t>Смен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293EE3" w14:textId="1959921A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79" w:history="1">
            <w:r w:rsidRPr="00C419F8">
              <w:rPr>
                <w:rStyle w:val="af"/>
                <w:noProof/>
              </w:rPr>
              <w:t>Просмотр содержимог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E3BC4" w14:textId="5EB0F4B6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80" w:history="1">
            <w:r w:rsidRPr="00C419F8">
              <w:rPr>
                <w:rStyle w:val="af"/>
                <w:noProof/>
              </w:rPr>
              <w:t>Переимен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7BBFA" w14:textId="7B0CEAA6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81" w:history="1">
            <w:r w:rsidRPr="00C419F8">
              <w:rPr>
                <w:rStyle w:val="af"/>
                <w:noProof/>
              </w:rPr>
              <w:t>Смена атрибу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631D58" w14:textId="52B7EA98" w:rsidR="00CA712D" w:rsidRDefault="00CA712D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898882" w:history="1">
            <w:r w:rsidRPr="00C419F8">
              <w:rPr>
                <w:rStyle w:val="af"/>
                <w:noProof/>
              </w:rPr>
              <w:t>таблица 3.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898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69834C" w14:textId="77777777" w:rsidR="004F71AE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233781266"/>
      </w:sdtPr>
      <w:sdtContent>
        <w:p w14:paraId="2ADEDBA5" w14:textId="77777777" w:rsidR="004F71AE" w:rsidRDefault="00000000">
          <w:pPr>
            <w:pStyle w:val="af0"/>
          </w:pPr>
          <w:r>
            <w:t>Список таблиц</w:t>
          </w:r>
        </w:p>
        <w:p w14:paraId="429D0509" w14:textId="77777777" w:rsidR="004F71AE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CA712D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1CD6F7AC" w14:textId="77777777" w:rsidR="004F71AE" w:rsidRDefault="00000000">
      <w:pPr>
        <w:pStyle w:val="1"/>
      </w:pPr>
      <w:bookmarkStart w:id="0" w:name="цель-работы"/>
      <w:bookmarkStart w:id="1" w:name="_Toc208898859"/>
      <w:r>
        <w:lastRenderedPageBreak/>
        <w:t>Цель работы</w:t>
      </w:r>
      <w:bookmarkEnd w:id="1"/>
    </w:p>
    <w:p w14:paraId="7DE84D4F" w14:textId="77777777" w:rsidR="004F71AE" w:rsidRDefault="00000000">
      <w:pPr>
        <w:pStyle w:val="FirstParagraph"/>
      </w:pPr>
      <w:r>
        <w:t>Получить практические навыки работы в консоли с атрибутами файлов для групп пользователей.</w:t>
      </w:r>
    </w:p>
    <w:p w14:paraId="53EAC902" w14:textId="77777777" w:rsidR="004F71AE" w:rsidRDefault="00000000">
      <w:pPr>
        <w:pStyle w:val="1"/>
      </w:pPr>
      <w:bookmarkStart w:id="2" w:name="задание"/>
      <w:bookmarkStart w:id="3" w:name="_Toc208898860"/>
      <w:bookmarkEnd w:id="0"/>
      <w:r>
        <w:t>Задание</w:t>
      </w:r>
      <w:bookmarkEnd w:id="3"/>
    </w:p>
    <w:p w14:paraId="712E2E8F" w14:textId="77777777" w:rsidR="004F71AE" w:rsidRDefault="00000000">
      <w:pPr>
        <w:pStyle w:val="Compact"/>
        <w:numPr>
          <w:ilvl w:val="0"/>
          <w:numId w:val="2"/>
        </w:numPr>
      </w:pPr>
      <w:r>
        <w:t>Создание пользователя guest2, добавление его в группу пользователей guest</w:t>
      </w:r>
    </w:p>
    <w:p w14:paraId="13BD262D" w14:textId="77777777" w:rsidR="004F71AE" w:rsidRDefault="00000000">
      <w:pPr>
        <w:pStyle w:val="Compact"/>
        <w:numPr>
          <w:ilvl w:val="0"/>
          <w:numId w:val="2"/>
        </w:numPr>
      </w:pPr>
      <w:r>
        <w:t>Заполнение таблицы 3.1</w:t>
      </w:r>
    </w:p>
    <w:p w14:paraId="5A6E5A7F" w14:textId="77777777" w:rsidR="004F71AE" w:rsidRDefault="00000000">
      <w:pPr>
        <w:pStyle w:val="Compact"/>
        <w:numPr>
          <w:ilvl w:val="0"/>
          <w:numId w:val="2"/>
        </w:numPr>
      </w:pPr>
      <w:r>
        <w:t>Заполнение таблицы 3.2 на основе таблицы 3.1.</w:t>
      </w:r>
    </w:p>
    <w:p w14:paraId="5692A548" w14:textId="77777777" w:rsidR="004F71AE" w:rsidRDefault="00000000">
      <w:pPr>
        <w:pStyle w:val="1"/>
      </w:pPr>
      <w:bookmarkStart w:id="4" w:name="теоретическое-введение"/>
      <w:bookmarkStart w:id="5" w:name="_Toc208898861"/>
      <w:bookmarkEnd w:id="2"/>
      <w:r>
        <w:t>Теоретическое введение</w:t>
      </w:r>
      <w:bookmarkEnd w:id="5"/>
    </w:p>
    <w:p w14:paraId="52DBB19E" w14:textId="77777777" w:rsidR="004F71AE" w:rsidRDefault="00000000">
      <w:pPr>
        <w:pStyle w:val="FirstParagraph"/>
      </w:pPr>
      <w:r>
        <w:t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5139DAE8" w14:textId="77777777" w:rsidR="004F71AE" w:rsidRDefault="00000000">
      <w:pPr>
        <w:pStyle w:val="a0"/>
      </w:pPr>
      <w:r>
        <w:t>Группы пользователей Linux 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 w14:paraId="338FCE53" w14:textId="77777777" w:rsidR="004F71AE" w:rsidRDefault="00000000">
      <w:pPr>
        <w:pStyle w:val="a0"/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 sys - группа открывает доступ к исходникам ядра и файлам - include сохраненным в системе sync - позволяет выполнять команду /bin/sync games - разрешает играм записывать свои файлы настроек и историю в определенную папку man - позволяет добавлять страницы в директорию /var/cache/man lp - позволяет использовать устройства параллельных портов mail - позволяет записывать данные в почтовые ящики /var/mail/ proxy - используется прокси серверами, нет доступа записи файлов на диск www-data - с этой группой запускается веб-сервер, она дает доступ на запись /var/www, где находятся файлы веб-документов list - позволяет просматривать сообщения в /var/mail nogroup - используется для процессов, которые не могут создавать файлов на жестком диске, а только читать, обычно применяется вместе с пользователем nobody. adm - позволяет читать логи из директории /var/log tty - все устройства /dev/vca разрешают доступ на чтение и запись пользователям из этой группы disk - открывает доступ к жестким дискам /dev/sd* /dev/hd*, можно сказать, что это аналог рут доступа. dialout - полный доступ к серийному порту cdrom - доступ к CD-ROM wheel - позволяет запускать утилиту sudo для повышения привилегий audio - управление аудиодрайвером src - полный доступ к исходникам в каталоге /usr/src/ shadow - разрешает чтение файла /etc/shadow utmp - разрешает запись в файлы /var/log/utmp /var/log/wtmp video - позволяет работать с видеодрайвером </w:t>
      </w:r>
      <w:r>
        <w:lastRenderedPageBreak/>
        <w:t>plugdev - позволяет монтировать внешние устройства USB, CD и т д staff - разрешает запись в папку /usr/local</w:t>
      </w:r>
    </w:p>
    <w:p w14:paraId="2EEB0A0A" w14:textId="77777777" w:rsidR="004F71AE" w:rsidRDefault="00000000">
      <w:pPr>
        <w:pStyle w:val="1"/>
      </w:pPr>
      <w:bookmarkStart w:id="6" w:name="выполнение-лабораторной-работы"/>
      <w:bookmarkStart w:id="7" w:name="_Toc208898862"/>
      <w:bookmarkEnd w:id="4"/>
      <w:r>
        <w:t>Выполнение лабораторной работы</w:t>
      </w:r>
      <w:bookmarkEnd w:id="7"/>
    </w:p>
    <w:p w14:paraId="09ECEAD7" w14:textId="77777777" w:rsidR="004F71AE" w:rsidRDefault="00000000">
      <w:pPr>
        <w:pStyle w:val="FirstParagraph"/>
        <w:rPr>
          <w:lang w:val="en-US"/>
        </w:rPr>
      </w:pPr>
      <w:r>
        <w:t>Создание пользователей</w:t>
      </w:r>
    </w:p>
    <w:p w14:paraId="64360B8B" w14:textId="19B46BC5" w:rsidR="00CA712D" w:rsidRPr="00CA712D" w:rsidRDefault="00CA712D" w:rsidP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576CE47" wp14:editId="6F915CDD">
            <wp:extent cx="6152515" cy="2035810"/>
            <wp:effectExtent l="0" t="0" r="0" b="0"/>
            <wp:docPr id="431104817" name="Рисунок 2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104817" name="Рисунок 2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35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97"/>
      </w:tblGrid>
      <w:tr w:rsidR="004F71AE" w14:paraId="71C58026" w14:textId="77777777">
        <w:trPr>
          <w:jc w:val="center"/>
        </w:trPr>
        <w:tc>
          <w:tcPr>
            <w:tcW w:w="0" w:type="auto"/>
          </w:tcPr>
          <w:p w14:paraId="60F9FF56" w14:textId="77777777" w:rsidR="004F71AE" w:rsidRDefault="00000000">
            <w:pPr>
              <w:pStyle w:val="Compact"/>
              <w:jc w:val="center"/>
            </w:pPr>
            <w:r>
              <w:t>Создание</w:t>
            </w:r>
          </w:p>
        </w:tc>
      </w:tr>
    </w:tbl>
    <w:p w14:paraId="40D21FF3" w14:textId="77777777" w:rsidR="004F71AE" w:rsidRDefault="00000000">
      <w:pPr>
        <w:pStyle w:val="ImageCaption"/>
      </w:pPr>
      <w:bookmarkStart w:id="8" w:name="_Toc208898865"/>
      <w:r>
        <w:t>Создание</w:t>
      </w:r>
      <w:bookmarkEnd w:id="8"/>
    </w:p>
    <w:p w14:paraId="582087B7" w14:textId="77777777" w:rsidR="004F71AE" w:rsidRDefault="00000000">
      <w:pPr>
        <w:pStyle w:val="a0"/>
        <w:rPr>
          <w:lang w:val="en-US"/>
        </w:rPr>
      </w:pPr>
      <w:r>
        <w:t xml:space="preserve">Добавляем guest2 в группу </w:t>
      </w:r>
      <w:proofErr w:type="spellStart"/>
      <w:r>
        <w:t>guest</w:t>
      </w:r>
      <w:proofErr w:type="spellEnd"/>
    </w:p>
    <w:p w14:paraId="5F7EC4E2" w14:textId="5E56E9C8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ADEE5D1" wp14:editId="475380B6">
            <wp:extent cx="5250180" cy="693420"/>
            <wp:effectExtent l="0" t="0" r="0" b="0"/>
            <wp:docPr id="186718924" name="Рисунок 3" descr="Изображение выглядит как текст, снимок экрана, Шрифт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18924" name="Рисунок 3" descr="Изображение выглядит как текст, снимок экрана, Шрифт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23"/>
      </w:tblGrid>
      <w:tr w:rsidR="004F71AE" w14:paraId="62B5188D" w14:textId="77777777">
        <w:trPr>
          <w:jc w:val="center"/>
        </w:trPr>
        <w:tc>
          <w:tcPr>
            <w:tcW w:w="0" w:type="auto"/>
          </w:tcPr>
          <w:p w14:paraId="73035A88" w14:textId="77777777" w:rsidR="004F71AE" w:rsidRDefault="00000000">
            <w:pPr>
              <w:pStyle w:val="Compact"/>
              <w:jc w:val="center"/>
            </w:pPr>
            <w:r>
              <w:t>Добавляем</w:t>
            </w:r>
          </w:p>
        </w:tc>
      </w:tr>
    </w:tbl>
    <w:p w14:paraId="587BD0E2" w14:textId="77777777" w:rsidR="004F71AE" w:rsidRDefault="00000000">
      <w:pPr>
        <w:pStyle w:val="ImageCaption"/>
      </w:pPr>
      <w:bookmarkStart w:id="9" w:name="_Toc208898866"/>
      <w:r>
        <w:t>Добавляем</w:t>
      </w:r>
      <w:bookmarkEnd w:id="9"/>
    </w:p>
    <w:p w14:paraId="21094B04" w14:textId="77777777" w:rsidR="004F71AE" w:rsidRDefault="00000000">
      <w:pPr>
        <w:pStyle w:val="a0"/>
        <w:rPr>
          <w:lang w:val="en-US"/>
        </w:rPr>
      </w:pPr>
      <w:r>
        <w:t>Два пользователя на двух консолях</w:t>
      </w:r>
    </w:p>
    <w:p w14:paraId="0D89469D" w14:textId="2AA1D585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69FEBF6" wp14:editId="1D8910BB">
            <wp:extent cx="3642360" cy="876300"/>
            <wp:effectExtent l="0" t="0" r="0" b="0"/>
            <wp:docPr id="1786042895" name="Рисунок 12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042895" name="Рисунок 12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23"/>
      </w:tblGrid>
      <w:tr w:rsidR="004F71AE" w14:paraId="2B50EB9E" w14:textId="77777777">
        <w:trPr>
          <w:jc w:val="center"/>
        </w:trPr>
        <w:tc>
          <w:tcPr>
            <w:tcW w:w="0" w:type="auto"/>
          </w:tcPr>
          <w:p w14:paraId="7C8F94EB" w14:textId="77777777" w:rsidR="004F71AE" w:rsidRDefault="00000000">
            <w:pPr>
              <w:pStyle w:val="Compact"/>
              <w:jc w:val="center"/>
            </w:pPr>
            <w:r>
              <w:t>Добавляем</w:t>
            </w:r>
          </w:p>
        </w:tc>
      </w:tr>
    </w:tbl>
    <w:p w14:paraId="5A6BC3C5" w14:textId="77777777" w:rsidR="004F71AE" w:rsidRDefault="00000000">
      <w:pPr>
        <w:pStyle w:val="ImageCaption"/>
      </w:pPr>
      <w:bookmarkStart w:id="10" w:name="_Toc208898867"/>
      <w:r>
        <w:t>Добавляем</w:t>
      </w:r>
      <w:bookmarkEnd w:id="10"/>
    </w:p>
    <w:p w14:paraId="73423F52" w14:textId="77777777" w:rsidR="004F71AE" w:rsidRDefault="00000000">
      <w:pPr>
        <w:pStyle w:val="a0"/>
        <w:rPr>
          <w:lang w:val="en-US"/>
        </w:rPr>
      </w:pPr>
      <w:r>
        <w:t>Проверка принадлежности к группам</w:t>
      </w:r>
    </w:p>
    <w:p w14:paraId="59158CEC" w14:textId="32123E63" w:rsidR="00CA712D" w:rsidRPr="00CA712D" w:rsidRDefault="00CA712D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503DACD" wp14:editId="6C456BBC">
            <wp:extent cx="6152515" cy="3286125"/>
            <wp:effectExtent l="0" t="0" r="0" b="0"/>
            <wp:docPr id="1236805873" name="Рисунок 1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805873" name="Рисунок 13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78"/>
      </w:tblGrid>
      <w:tr w:rsidR="004F71AE" w14:paraId="194F4599" w14:textId="77777777">
        <w:trPr>
          <w:jc w:val="center"/>
        </w:trPr>
        <w:tc>
          <w:tcPr>
            <w:tcW w:w="0" w:type="auto"/>
          </w:tcPr>
          <w:p w14:paraId="4F841610" w14:textId="77777777" w:rsidR="004F71AE" w:rsidRDefault="00000000">
            <w:pPr>
              <w:pStyle w:val="Compact"/>
              <w:jc w:val="center"/>
            </w:pPr>
            <w:r>
              <w:t>Проверка</w:t>
            </w:r>
          </w:p>
        </w:tc>
      </w:tr>
    </w:tbl>
    <w:p w14:paraId="112DB3A2" w14:textId="77777777" w:rsidR="004F71AE" w:rsidRDefault="00000000">
      <w:pPr>
        <w:pStyle w:val="ImageCaption"/>
      </w:pPr>
      <w:bookmarkStart w:id="11" w:name="_Toc208898868"/>
      <w:r>
        <w:t>Проверка</w:t>
      </w:r>
      <w:bookmarkEnd w:id="11"/>
    </w:p>
    <w:p w14:paraId="21511868" w14:textId="77777777" w:rsidR="004F71AE" w:rsidRDefault="00000000">
      <w:pPr>
        <w:pStyle w:val="a0"/>
        <w:rPr>
          <w:lang w:val="en-US"/>
        </w:rPr>
      </w:pPr>
      <w:r>
        <w:t>Сравнение с /</w:t>
      </w:r>
      <w:proofErr w:type="spellStart"/>
      <w:r>
        <w:t>etc</w:t>
      </w:r>
      <w:proofErr w:type="spellEnd"/>
      <w:r>
        <w:t>/</w:t>
      </w:r>
      <w:proofErr w:type="spellStart"/>
      <w:r>
        <w:t>group</w:t>
      </w:r>
      <w:proofErr w:type="spellEnd"/>
    </w:p>
    <w:p w14:paraId="2BE3AD6B" w14:textId="2C49BBD8" w:rsid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896CC71" wp14:editId="45F14DE9">
            <wp:extent cx="6152515" cy="1076960"/>
            <wp:effectExtent l="0" t="0" r="0" b="0"/>
            <wp:docPr id="933082922" name="Рисунок 14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082922" name="Рисунок 14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07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60FC7" w14:textId="594A1620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3F2FED7" wp14:editId="0A3FA005">
            <wp:extent cx="5890260" cy="1714500"/>
            <wp:effectExtent l="0" t="0" r="0" b="0"/>
            <wp:docPr id="953310626" name="Рисунок 15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310626" name="Рисунок 15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26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29"/>
      </w:tblGrid>
      <w:tr w:rsidR="004F71AE" w14:paraId="1ACD0227" w14:textId="77777777">
        <w:trPr>
          <w:jc w:val="center"/>
        </w:trPr>
        <w:tc>
          <w:tcPr>
            <w:tcW w:w="0" w:type="auto"/>
          </w:tcPr>
          <w:p w14:paraId="3F221D5B" w14:textId="77777777" w:rsidR="004F71AE" w:rsidRDefault="00000000">
            <w:pPr>
              <w:pStyle w:val="Compact"/>
              <w:jc w:val="center"/>
            </w:pPr>
            <w:r>
              <w:t>Сравнение</w:t>
            </w:r>
          </w:p>
        </w:tc>
      </w:tr>
    </w:tbl>
    <w:p w14:paraId="45D860B1" w14:textId="77777777" w:rsidR="004F71AE" w:rsidRDefault="00000000">
      <w:pPr>
        <w:pStyle w:val="ImageCaption"/>
      </w:pPr>
      <w:bookmarkStart w:id="12" w:name="_Toc208898869"/>
      <w:r>
        <w:t>Сравнение</w:t>
      </w:r>
      <w:bookmarkEnd w:id="12"/>
    </w:p>
    <w:p w14:paraId="19024DEE" w14:textId="77777777" w:rsidR="004F71AE" w:rsidRDefault="00000000">
      <w:pPr>
        <w:pStyle w:val="a0"/>
        <w:rPr>
          <w:lang w:val="en-US"/>
        </w:rPr>
      </w:pPr>
      <w:r>
        <w:t xml:space="preserve">Регистрация guest2 в группе </w:t>
      </w:r>
      <w:proofErr w:type="spellStart"/>
      <w:r>
        <w:t>guest</w:t>
      </w:r>
      <w:proofErr w:type="spellEnd"/>
    </w:p>
    <w:p w14:paraId="559CB956" w14:textId="64BFFBA6" w:rsidR="00CA712D" w:rsidRPr="00CA712D" w:rsidRDefault="00CA712D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3F607A3" wp14:editId="3425E912">
            <wp:extent cx="5661660" cy="1097280"/>
            <wp:effectExtent l="0" t="0" r="0" b="0"/>
            <wp:docPr id="358159459" name="Рисунок 16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159459" name="Рисунок 16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166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591"/>
      </w:tblGrid>
      <w:tr w:rsidR="004F71AE" w14:paraId="736B9905" w14:textId="77777777">
        <w:trPr>
          <w:jc w:val="center"/>
        </w:trPr>
        <w:tc>
          <w:tcPr>
            <w:tcW w:w="0" w:type="auto"/>
          </w:tcPr>
          <w:p w14:paraId="08745EF5" w14:textId="77777777" w:rsidR="004F71AE" w:rsidRDefault="00000000">
            <w:pPr>
              <w:pStyle w:val="Compact"/>
              <w:jc w:val="center"/>
            </w:pPr>
            <w:r>
              <w:t>Регистрация</w:t>
            </w:r>
          </w:p>
        </w:tc>
      </w:tr>
    </w:tbl>
    <w:p w14:paraId="01DA419E" w14:textId="77777777" w:rsidR="004F71AE" w:rsidRDefault="00000000">
      <w:pPr>
        <w:pStyle w:val="ImageCaption"/>
      </w:pPr>
      <w:bookmarkStart w:id="13" w:name="_Toc208898870"/>
      <w:r>
        <w:t>Регистрация</w:t>
      </w:r>
      <w:bookmarkEnd w:id="13"/>
    </w:p>
    <w:p w14:paraId="2D13F3FC" w14:textId="77777777" w:rsidR="004F71AE" w:rsidRDefault="00000000">
      <w:pPr>
        <w:pStyle w:val="a0"/>
        <w:rPr>
          <w:lang w:val="en-US"/>
        </w:rPr>
      </w:pPr>
      <w:r>
        <w:t xml:space="preserve">Меняем права домашнего каталога </w:t>
      </w:r>
      <w:proofErr w:type="spellStart"/>
      <w:r>
        <w:t>guest</w:t>
      </w:r>
      <w:proofErr w:type="spellEnd"/>
    </w:p>
    <w:p w14:paraId="020D820A" w14:textId="122F1A15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58B9501" wp14:editId="06B3F3FF">
            <wp:extent cx="6152515" cy="601980"/>
            <wp:effectExtent l="0" t="0" r="0" b="0"/>
            <wp:docPr id="929163334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767"/>
      </w:tblGrid>
      <w:tr w:rsidR="004F71AE" w14:paraId="6AC6BF2F" w14:textId="77777777">
        <w:trPr>
          <w:jc w:val="center"/>
        </w:trPr>
        <w:tc>
          <w:tcPr>
            <w:tcW w:w="0" w:type="auto"/>
          </w:tcPr>
          <w:p w14:paraId="7183DD1E" w14:textId="77777777" w:rsidR="004F71AE" w:rsidRDefault="00000000">
            <w:pPr>
              <w:pStyle w:val="Compact"/>
              <w:jc w:val="center"/>
            </w:pPr>
            <w:r>
              <w:t>Меняем права</w:t>
            </w:r>
          </w:p>
        </w:tc>
      </w:tr>
    </w:tbl>
    <w:p w14:paraId="65A14E81" w14:textId="77777777" w:rsidR="004F71AE" w:rsidRDefault="00000000">
      <w:pPr>
        <w:pStyle w:val="ImageCaption"/>
      </w:pPr>
      <w:bookmarkStart w:id="14" w:name="_Toc208898871"/>
      <w:r>
        <w:t>Меняем права</w:t>
      </w:r>
      <w:bookmarkEnd w:id="14"/>
    </w:p>
    <w:p w14:paraId="784DA25F" w14:textId="77777777" w:rsidR="004F71AE" w:rsidRDefault="00000000">
      <w:pPr>
        <w:pStyle w:val="a0"/>
        <w:rPr>
          <w:lang w:val="en-US"/>
        </w:rPr>
      </w:pPr>
      <w:r>
        <w:t>Создаём dir1, снимаем права</w:t>
      </w:r>
    </w:p>
    <w:p w14:paraId="75871C82" w14:textId="535D5427" w:rsid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FC401B0" wp14:editId="3E722F0A">
            <wp:extent cx="3566160" cy="906780"/>
            <wp:effectExtent l="0" t="0" r="0" b="0"/>
            <wp:docPr id="548942049" name="Рисунок 18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8942049" name="Рисунок 18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473F9" w14:textId="4F4CF046" w:rsid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910BA6F" wp14:editId="595AD712">
            <wp:extent cx="6152515" cy="651510"/>
            <wp:effectExtent l="0" t="0" r="0" b="0"/>
            <wp:docPr id="1392773259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5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29A32" w14:textId="5A76738B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3597C42" wp14:editId="79C5882D">
            <wp:extent cx="6152515" cy="1172210"/>
            <wp:effectExtent l="0" t="0" r="0" b="0"/>
            <wp:docPr id="250305876" name="Рисунок 2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305876" name="Рисунок 2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17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631"/>
      </w:tblGrid>
      <w:tr w:rsidR="004F71AE" w14:paraId="20E26F0E" w14:textId="77777777">
        <w:trPr>
          <w:jc w:val="center"/>
        </w:trPr>
        <w:tc>
          <w:tcPr>
            <w:tcW w:w="0" w:type="auto"/>
          </w:tcPr>
          <w:p w14:paraId="555B0BD9" w14:textId="77777777" w:rsidR="004F71AE" w:rsidRDefault="00000000">
            <w:pPr>
              <w:pStyle w:val="Compact"/>
              <w:jc w:val="center"/>
            </w:pPr>
            <w:r>
              <w:t>Создаём dir1</w:t>
            </w:r>
          </w:p>
        </w:tc>
      </w:tr>
    </w:tbl>
    <w:p w14:paraId="29CB4327" w14:textId="77777777" w:rsidR="004F71AE" w:rsidRDefault="00000000">
      <w:pPr>
        <w:pStyle w:val="ImageCaption"/>
      </w:pPr>
      <w:bookmarkStart w:id="15" w:name="_Toc208898872"/>
      <w:r>
        <w:t>Создаём dir1</w:t>
      </w:r>
      <w:bookmarkEnd w:id="15"/>
    </w:p>
    <w:p w14:paraId="75DC0B8D" w14:textId="77777777" w:rsidR="004F71AE" w:rsidRDefault="00000000">
      <w:pPr>
        <w:pStyle w:val="a0"/>
        <w:rPr>
          <w:lang w:val="en-US"/>
        </w:rPr>
      </w:pPr>
      <w:r>
        <w:t>Таблица 3.1 (опытные проверки). Меняем права на dir1 и file1 у guest, проверяем операции от guest2.</w:t>
      </w:r>
    </w:p>
    <w:p w14:paraId="7701C2D3" w14:textId="6C279826" w:rsidR="00CA712D" w:rsidRPr="00CA712D" w:rsidRDefault="00CA712D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67A1CC3" wp14:editId="6D173F6B">
            <wp:extent cx="6152515" cy="955040"/>
            <wp:effectExtent l="0" t="0" r="0" b="0"/>
            <wp:docPr id="1774343649" name="Рисунок 19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343649" name="Рисунок 19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96"/>
      </w:tblGrid>
      <w:tr w:rsidR="004F71AE" w14:paraId="3A1629BA" w14:textId="77777777">
        <w:trPr>
          <w:jc w:val="center"/>
        </w:trPr>
        <w:tc>
          <w:tcPr>
            <w:tcW w:w="0" w:type="auto"/>
          </w:tcPr>
          <w:p w14:paraId="15B41F01" w14:textId="77777777" w:rsidR="004F71AE" w:rsidRDefault="00000000">
            <w:pPr>
              <w:pStyle w:val="Compact"/>
              <w:jc w:val="center"/>
            </w:pPr>
            <w:r>
              <w:t>Таблица 3.1</w:t>
            </w:r>
          </w:p>
        </w:tc>
      </w:tr>
    </w:tbl>
    <w:p w14:paraId="7F4B9F88" w14:textId="77777777" w:rsidR="004F71AE" w:rsidRDefault="00000000">
      <w:pPr>
        <w:pStyle w:val="ImageCaption"/>
      </w:pPr>
      <w:bookmarkStart w:id="16" w:name="_Toc208898873"/>
      <w:r>
        <w:t>Таблица 3.1</w:t>
      </w:r>
      <w:bookmarkEnd w:id="16"/>
    </w:p>
    <w:p w14:paraId="133411E1" w14:textId="77777777" w:rsidR="004F71AE" w:rsidRDefault="00000000">
      <w:pPr>
        <w:pStyle w:val="a0"/>
        <w:rPr>
          <w:lang w:val="en-US"/>
        </w:rPr>
      </w:pPr>
      <w:r>
        <w:t>Создание файла:</w:t>
      </w:r>
    </w:p>
    <w:p w14:paraId="142C0325" w14:textId="7D63C053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009F663" wp14:editId="6FFA4115">
            <wp:extent cx="6152515" cy="765175"/>
            <wp:effectExtent l="0" t="0" r="0" b="0"/>
            <wp:docPr id="1367351775" name="Рисунок 4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351775" name="Рисунок 4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6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027"/>
      </w:tblGrid>
      <w:tr w:rsidR="004F71AE" w14:paraId="146FEE91" w14:textId="77777777">
        <w:trPr>
          <w:jc w:val="center"/>
        </w:trPr>
        <w:tc>
          <w:tcPr>
            <w:tcW w:w="0" w:type="auto"/>
          </w:tcPr>
          <w:p w14:paraId="4F9EA6C0" w14:textId="77777777" w:rsidR="004F71AE" w:rsidRDefault="00000000">
            <w:pPr>
              <w:pStyle w:val="Compact"/>
              <w:jc w:val="center"/>
            </w:pPr>
            <w:r>
              <w:t>Создание файла</w:t>
            </w:r>
          </w:p>
        </w:tc>
      </w:tr>
    </w:tbl>
    <w:p w14:paraId="251FE9D9" w14:textId="77777777" w:rsidR="004F71AE" w:rsidRDefault="00000000">
      <w:pPr>
        <w:pStyle w:val="ImageCaption"/>
      </w:pPr>
      <w:bookmarkStart w:id="17" w:name="_Toc208898874"/>
      <w:r>
        <w:t>Создание файла</w:t>
      </w:r>
      <w:bookmarkEnd w:id="17"/>
    </w:p>
    <w:p w14:paraId="545AF403" w14:textId="77777777" w:rsidR="004F71AE" w:rsidRDefault="00000000">
      <w:pPr>
        <w:pStyle w:val="a0"/>
        <w:rPr>
          <w:lang w:val="en-US"/>
        </w:rPr>
      </w:pPr>
      <w:r>
        <w:t>Удаление файла:</w:t>
      </w:r>
    </w:p>
    <w:p w14:paraId="7FE00FB2" w14:textId="20D27C61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86BA96F" wp14:editId="1314EE03">
            <wp:extent cx="6152515" cy="626745"/>
            <wp:effectExtent l="0" t="0" r="0" b="0"/>
            <wp:docPr id="134651265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2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266"/>
      </w:tblGrid>
      <w:tr w:rsidR="004F71AE" w14:paraId="54D7F7C5" w14:textId="77777777">
        <w:trPr>
          <w:jc w:val="center"/>
        </w:trPr>
        <w:tc>
          <w:tcPr>
            <w:tcW w:w="0" w:type="auto"/>
          </w:tcPr>
          <w:p w14:paraId="404FEA30" w14:textId="77777777" w:rsidR="004F71AE" w:rsidRDefault="00000000">
            <w:pPr>
              <w:pStyle w:val="Compact"/>
              <w:jc w:val="center"/>
            </w:pPr>
            <w:r>
              <w:t>Удаление</w:t>
            </w:r>
          </w:p>
        </w:tc>
      </w:tr>
    </w:tbl>
    <w:p w14:paraId="7C493394" w14:textId="77777777" w:rsidR="004F71AE" w:rsidRDefault="00000000">
      <w:pPr>
        <w:pStyle w:val="ImageCaption"/>
      </w:pPr>
      <w:bookmarkStart w:id="18" w:name="_Toc208898875"/>
      <w:r>
        <w:t>Удаление</w:t>
      </w:r>
      <w:bookmarkEnd w:id="18"/>
    </w:p>
    <w:p w14:paraId="1F4CAE00" w14:textId="77777777" w:rsidR="004F71AE" w:rsidRDefault="00000000">
      <w:pPr>
        <w:pStyle w:val="a0"/>
        <w:rPr>
          <w:lang w:val="en-US"/>
        </w:rPr>
      </w:pPr>
      <w:r>
        <w:t>Чтение файла:</w:t>
      </w:r>
    </w:p>
    <w:p w14:paraId="660AFD51" w14:textId="0B709E76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85102B1" wp14:editId="2EEAF869">
            <wp:extent cx="6152515" cy="735330"/>
            <wp:effectExtent l="0" t="0" r="0" b="0"/>
            <wp:docPr id="1480986925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3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91"/>
      </w:tblGrid>
      <w:tr w:rsidR="004F71AE" w14:paraId="58230380" w14:textId="77777777">
        <w:trPr>
          <w:jc w:val="center"/>
        </w:trPr>
        <w:tc>
          <w:tcPr>
            <w:tcW w:w="0" w:type="auto"/>
          </w:tcPr>
          <w:p w14:paraId="5BBC0BF1" w14:textId="77777777" w:rsidR="004F71AE" w:rsidRDefault="00000000">
            <w:pPr>
              <w:pStyle w:val="Compact"/>
              <w:jc w:val="center"/>
            </w:pPr>
            <w:r>
              <w:t>Чтение</w:t>
            </w:r>
          </w:p>
        </w:tc>
      </w:tr>
    </w:tbl>
    <w:p w14:paraId="524A355E" w14:textId="77777777" w:rsidR="004F71AE" w:rsidRDefault="00000000">
      <w:pPr>
        <w:pStyle w:val="ImageCaption"/>
      </w:pPr>
      <w:bookmarkStart w:id="19" w:name="_Toc208898876"/>
      <w:r>
        <w:t>Чтение</w:t>
      </w:r>
      <w:bookmarkEnd w:id="19"/>
    </w:p>
    <w:p w14:paraId="03EE3842" w14:textId="77777777" w:rsidR="004F71AE" w:rsidRDefault="00000000">
      <w:pPr>
        <w:pStyle w:val="a0"/>
        <w:rPr>
          <w:lang w:val="en-US"/>
        </w:rPr>
      </w:pPr>
      <w:r>
        <w:t>Запись в файл:</w:t>
      </w:r>
    </w:p>
    <w:p w14:paraId="061FDE13" w14:textId="122FA57E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4E563EC" wp14:editId="4769EF42">
            <wp:extent cx="6152515" cy="728345"/>
            <wp:effectExtent l="0" t="0" r="0" b="0"/>
            <wp:docPr id="461293691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96"/>
      </w:tblGrid>
      <w:tr w:rsidR="004F71AE" w14:paraId="0C74EBEB" w14:textId="77777777">
        <w:trPr>
          <w:jc w:val="center"/>
        </w:trPr>
        <w:tc>
          <w:tcPr>
            <w:tcW w:w="0" w:type="auto"/>
          </w:tcPr>
          <w:p w14:paraId="64F0FF09" w14:textId="77777777" w:rsidR="004F71AE" w:rsidRDefault="00000000">
            <w:pPr>
              <w:pStyle w:val="Compact"/>
              <w:jc w:val="center"/>
            </w:pPr>
            <w:r>
              <w:t>Запись</w:t>
            </w:r>
          </w:p>
        </w:tc>
      </w:tr>
    </w:tbl>
    <w:p w14:paraId="7C8B3C35" w14:textId="77777777" w:rsidR="004F71AE" w:rsidRDefault="00000000">
      <w:pPr>
        <w:pStyle w:val="ImageCaption"/>
      </w:pPr>
      <w:bookmarkStart w:id="20" w:name="_Toc208898877"/>
      <w:r>
        <w:t>Запись</w:t>
      </w:r>
      <w:bookmarkEnd w:id="20"/>
    </w:p>
    <w:p w14:paraId="0491B30C" w14:textId="77777777" w:rsidR="004F71AE" w:rsidRDefault="00000000">
      <w:pPr>
        <w:pStyle w:val="a0"/>
        <w:rPr>
          <w:lang w:val="en-US"/>
        </w:rPr>
      </w:pPr>
      <w:r>
        <w:t>Смена директории:</w:t>
      </w:r>
    </w:p>
    <w:p w14:paraId="6919EABF" w14:textId="1EA5AA74" w:rsidR="00CA712D" w:rsidRPr="00CA712D" w:rsidRDefault="00CA712D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0E4BA3D" wp14:editId="038811A5">
            <wp:extent cx="6152515" cy="687070"/>
            <wp:effectExtent l="0" t="0" r="0" b="0"/>
            <wp:docPr id="827435200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687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931"/>
      </w:tblGrid>
      <w:tr w:rsidR="004F71AE" w14:paraId="48312FEF" w14:textId="77777777">
        <w:trPr>
          <w:jc w:val="center"/>
        </w:trPr>
        <w:tc>
          <w:tcPr>
            <w:tcW w:w="0" w:type="auto"/>
          </w:tcPr>
          <w:p w14:paraId="648E7526" w14:textId="77777777" w:rsidR="004F71AE" w:rsidRDefault="00000000">
            <w:pPr>
              <w:pStyle w:val="Compact"/>
              <w:jc w:val="center"/>
            </w:pPr>
            <w:r>
              <w:t>Смена</w:t>
            </w:r>
          </w:p>
        </w:tc>
      </w:tr>
    </w:tbl>
    <w:p w14:paraId="2208CAB4" w14:textId="77777777" w:rsidR="004F71AE" w:rsidRDefault="00000000">
      <w:pPr>
        <w:pStyle w:val="ImageCaption"/>
      </w:pPr>
      <w:bookmarkStart w:id="21" w:name="_Toc208898878"/>
      <w:r>
        <w:t>Смена</w:t>
      </w:r>
      <w:bookmarkEnd w:id="21"/>
    </w:p>
    <w:p w14:paraId="46551DED" w14:textId="77777777" w:rsidR="004F71AE" w:rsidRDefault="00000000">
      <w:pPr>
        <w:pStyle w:val="a0"/>
        <w:rPr>
          <w:lang w:val="en-US"/>
        </w:rPr>
      </w:pPr>
      <w:r>
        <w:t>Просмотр содержимого:</w:t>
      </w:r>
    </w:p>
    <w:p w14:paraId="7195F1E6" w14:textId="20892994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0C0BEAE" wp14:editId="53CB369C">
            <wp:extent cx="6152515" cy="882015"/>
            <wp:effectExtent l="0" t="0" r="0" b="0"/>
            <wp:docPr id="645403236" name="Рисунок 9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5403236" name="Рисунок 9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88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831"/>
      </w:tblGrid>
      <w:tr w:rsidR="004F71AE" w14:paraId="5D824333" w14:textId="77777777">
        <w:trPr>
          <w:jc w:val="center"/>
        </w:trPr>
        <w:tc>
          <w:tcPr>
            <w:tcW w:w="0" w:type="auto"/>
          </w:tcPr>
          <w:p w14:paraId="4A69F253" w14:textId="77777777" w:rsidR="004F71AE" w:rsidRDefault="00000000">
            <w:pPr>
              <w:pStyle w:val="Compact"/>
              <w:jc w:val="center"/>
            </w:pPr>
            <w:r>
              <w:t>Просмотр содержимого</w:t>
            </w:r>
          </w:p>
        </w:tc>
      </w:tr>
    </w:tbl>
    <w:p w14:paraId="6958EEB1" w14:textId="77777777" w:rsidR="004F71AE" w:rsidRDefault="00000000">
      <w:pPr>
        <w:pStyle w:val="ImageCaption"/>
      </w:pPr>
      <w:bookmarkStart w:id="22" w:name="_Toc208898879"/>
      <w:r>
        <w:t>Просмотр содержимого</w:t>
      </w:r>
      <w:bookmarkEnd w:id="22"/>
    </w:p>
    <w:p w14:paraId="13C9DD1C" w14:textId="77777777" w:rsidR="004F71AE" w:rsidRDefault="00000000">
      <w:pPr>
        <w:pStyle w:val="a0"/>
        <w:rPr>
          <w:lang w:val="en-US"/>
        </w:rPr>
      </w:pPr>
      <w:r>
        <w:t>Переименование файла:</w:t>
      </w:r>
    </w:p>
    <w:p w14:paraId="72317831" w14:textId="72B758BB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FF7C167" wp14:editId="3BD4956E">
            <wp:extent cx="6152515" cy="401955"/>
            <wp:effectExtent l="0" t="0" r="0" b="0"/>
            <wp:docPr id="412887812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1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12"/>
      </w:tblGrid>
      <w:tr w:rsidR="004F71AE" w14:paraId="6AD6BAF8" w14:textId="77777777">
        <w:trPr>
          <w:jc w:val="center"/>
        </w:trPr>
        <w:tc>
          <w:tcPr>
            <w:tcW w:w="0" w:type="auto"/>
          </w:tcPr>
          <w:p w14:paraId="423448B9" w14:textId="77777777" w:rsidR="004F71AE" w:rsidRDefault="00000000">
            <w:pPr>
              <w:pStyle w:val="Compact"/>
              <w:jc w:val="center"/>
            </w:pPr>
            <w:r>
              <w:t>Переименование</w:t>
            </w:r>
          </w:p>
        </w:tc>
      </w:tr>
    </w:tbl>
    <w:p w14:paraId="4ACFAD29" w14:textId="77777777" w:rsidR="004F71AE" w:rsidRDefault="00000000">
      <w:pPr>
        <w:pStyle w:val="ImageCaption"/>
      </w:pPr>
      <w:bookmarkStart w:id="23" w:name="_Toc208898880"/>
      <w:r>
        <w:t>Переименование</w:t>
      </w:r>
      <w:bookmarkEnd w:id="23"/>
    </w:p>
    <w:p w14:paraId="1C32DB7C" w14:textId="77777777" w:rsidR="004F71AE" w:rsidRDefault="00000000">
      <w:pPr>
        <w:pStyle w:val="a0"/>
        <w:rPr>
          <w:lang w:val="en-US"/>
        </w:rPr>
      </w:pPr>
      <w:r>
        <w:t>Смена атрибутов файла:</w:t>
      </w:r>
    </w:p>
    <w:p w14:paraId="63562AEE" w14:textId="089AC8EE" w:rsidR="00CA712D" w:rsidRPr="00CA712D" w:rsidRDefault="00CA712D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73E0ED4" wp14:editId="6FDA1979">
            <wp:extent cx="6152515" cy="738505"/>
            <wp:effectExtent l="0" t="0" r="0" b="0"/>
            <wp:docPr id="181992959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3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069"/>
      </w:tblGrid>
      <w:tr w:rsidR="004F71AE" w14:paraId="2E0A6A05" w14:textId="77777777">
        <w:trPr>
          <w:jc w:val="center"/>
        </w:trPr>
        <w:tc>
          <w:tcPr>
            <w:tcW w:w="0" w:type="auto"/>
          </w:tcPr>
          <w:p w14:paraId="661AD280" w14:textId="77777777" w:rsidR="004F71AE" w:rsidRDefault="00000000">
            <w:pPr>
              <w:pStyle w:val="Compact"/>
              <w:jc w:val="center"/>
            </w:pPr>
            <w:r>
              <w:t>Смена атрибутов</w:t>
            </w:r>
          </w:p>
        </w:tc>
      </w:tr>
    </w:tbl>
    <w:p w14:paraId="6091FC69" w14:textId="77777777" w:rsidR="004F71AE" w:rsidRDefault="00000000">
      <w:pPr>
        <w:pStyle w:val="ImageCaption"/>
      </w:pPr>
      <w:bookmarkStart w:id="24" w:name="_Toc208898881"/>
      <w:r>
        <w:t>Смена атрибутов</w:t>
      </w:r>
      <w:bookmarkEnd w:id="24"/>
    </w:p>
    <w:p w14:paraId="5B8D23A1" w14:textId="77777777" w:rsidR="004F71AE" w:rsidRDefault="00000000">
      <w:pPr>
        <w:pStyle w:val="a0"/>
        <w:rPr>
          <w:lang w:val="en-US"/>
        </w:rPr>
      </w:pPr>
      <w:r>
        <w:t>Минимальные права (таблица 3.2)</w:t>
      </w:r>
    </w:p>
    <w:p w14:paraId="77281397" w14:textId="24D3889C" w:rsidR="00CA712D" w:rsidRPr="00CA712D" w:rsidRDefault="00CA712D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5BE2DEF" wp14:editId="3B7F296A">
            <wp:extent cx="6152515" cy="3076575"/>
            <wp:effectExtent l="0" t="0" r="0" b="0"/>
            <wp:docPr id="88272133" name="Рисунок 1" descr="Изображение выглядит как текст, снимок экрана, программное обеспечение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72133" name="Рисунок 1" descr="Изображение выглядит как текст, снимок экрана, программное обеспечение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478"/>
      </w:tblGrid>
      <w:tr w:rsidR="004F71AE" w14:paraId="2ACC6154" w14:textId="77777777">
        <w:trPr>
          <w:jc w:val="center"/>
        </w:trPr>
        <w:tc>
          <w:tcPr>
            <w:tcW w:w="0" w:type="auto"/>
          </w:tcPr>
          <w:p w14:paraId="509CCF5F" w14:textId="77777777" w:rsidR="004F71AE" w:rsidRDefault="00000000">
            <w:pPr>
              <w:pStyle w:val="Compact"/>
              <w:jc w:val="center"/>
            </w:pPr>
            <w:bookmarkStart w:id="25" w:name="fig:001"/>
            <w:r>
              <w:t>таблица 3.2</w:t>
            </w:r>
          </w:p>
        </w:tc>
      </w:tr>
    </w:tbl>
    <w:p w14:paraId="7DBEA9FB" w14:textId="77777777" w:rsidR="004F71AE" w:rsidRDefault="00000000">
      <w:pPr>
        <w:pStyle w:val="ImageCaption"/>
      </w:pPr>
      <w:bookmarkStart w:id="26" w:name="_Toc208898882"/>
      <w:r>
        <w:t>таблица 3.2</w:t>
      </w:r>
      <w:bookmarkEnd w:id="26"/>
    </w:p>
    <w:p w14:paraId="168BF38E" w14:textId="77777777" w:rsidR="004F71AE" w:rsidRDefault="00000000">
      <w:pPr>
        <w:pStyle w:val="1"/>
      </w:pPr>
      <w:bookmarkStart w:id="27" w:name="выводы"/>
      <w:bookmarkStart w:id="28" w:name="_Toc208898863"/>
      <w:bookmarkEnd w:id="6"/>
      <w:bookmarkEnd w:id="25"/>
      <w:r>
        <w:t>Выводы</w:t>
      </w:r>
      <w:bookmarkEnd w:id="28"/>
    </w:p>
    <w:p w14:paraId="120B3B52" w14:textId="77777777" w:rsidR="004F71AE" w:rsidRDefault="00000000">
      <w:pPr>
        <w:pStyle w:val="FirstParagraph"/>
      </w:pPr>
      <w:r>
        <w:t>Были получены практические навыки работы в консоли с атрибутами файлов для групп пользователей</w:t>
      </w:r>
    </w:p>
    <w:p w14:paraId="53EF7D1F" w14:textId="77777777" w:rsidR="004F71AE" w:rsidRDefault="00000000">
      <w:pPr>
        <w:pStyle w:val="1"/>
      </w:pPr>
      <w:bookmarkStart w:id="29" w:name="список-литературы"/>
      <w:bookmarkStart w:id="30" w:name="_Toc208898864"/>
      <w:bookmarkEnd w:id="27"/>
      <w:r>
        <w:t>Список литературы</w:t>
      </w:r>
      <w:bookmarkEnd w:id="30"/>
    </w:p>
    <w:p w14:paraId="25A00147" w14:textId="77777777" w:rsidR="004F71AE" w:rsidRDefault="00000000">
      <w:pPr>
        <w:pStyle w:val="FirstParagraph"/>
      </w:pPr>
      <w:r>
        <w:t>[0] Методические материалы курса</w:t>
      </w:r>
    </w:p>
    <w:p w14:paraId="065DD3AB" w14:textId="77777777" w:rsidR="004F71AE" w:rsidRDefault="00000000">
      <w:pPr>
        <w:pStyle w:val="a0"/>
      </w:pPr>
      <w:r>
        <w:t>[1] Права доступа: https://codechick.io/tutorials/unix-linux/unix-linux-permissions</w:t>
      </w:r>
    </w:p>
    <w:p w14:paraId="588DF68D" w14:textId="77777777" w:rsidR="004F71AE" w:rsidRDefault="00000000">
      <w:pPr>
        <w:pStyle w:val="a0"/>
      </w:pPr>
      <w:r>
        <w:t>[2] Группы пользователей: https://losst.pro/gruppy-polzovatelej-linux#Что_такое_группы</w:t>
      </w:r>
      <w:bookmarkEnd w:id="29"/>
    </w:p>
    <w:sectPr w:rsidR="004F71A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9ACD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ADC8564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53720243">
    <w:abstractNumId w:val="0"/>
  </w:num>
  <w:num w:numId="2" w16cid:durableId="619577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71AE"/>
    <w:rsid w:val="004F71AE"/>
    <w:rsid w:val="00907B58"/>
    <w:rsid w:val="00CA71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BCBDA5"/>
  <w15:docId w15:val="{04D72EB9-B0BB-4AED-86FC-2F468A5421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CA712D"/>
    <w:pPr>
      <w:spacing w:after="100"/>
    </w:pPr>
  </w:style>
  <w:style w:type="paragraph" w:styleId="af1">
    <w:name w:val="table of figures"/>
    <w:basedOn w:val="a"/>
    <w:next w:val="a"/>
    <w:uiPriority w:val="99"/>
    <w:rsid w:val="00CA712D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936</Words>
  <Characters>5339</Characters>
  <Application>Microsoft Office Word</Application>
  <DocSecurity>0</DocSecurity>
  <Lines>44</Lines>
  <Paragraphs>12</Paragraphs>
  <ScaleCrop>false</ScaleCrop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азармамадов Умед Джамшедович</dc:creator>
  <cp:keywords/>
  <cp:lastModifiedBy>Nazarmamadov Umed</cp:lastModifiedBy>
  <cp:revision>2</cp:revision>
  <cp:lastPrinted>2025-09-16T04:10:00Z</cp:lastPrinted>
  <dcterms:created xsi:type="dcterms:W3CDTF">2025-09-16T04:10:00Z</dcterms:created>
  <dcterms:modified xsi:type="dcterms:W3CDTF">2025-09-16T04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